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1BD1" w:rsidRDefault="008E1B9B">
      <w:pPr>
        <w:rPr>
          <w:sz w:val="56"/>
          <w:szCs w:val="56"/>
        </w:rPr>
      </w:pPr>
      <w:r w:rsidRPr="001D2A83">
        <w:rPr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0B822DAD" wp14:editId="1C1F077D">
            <wp:simplePos x="0" y="0"/>
            <wp:positionH relativeFrom="column">
              <wp:posOffset>-600710</wp:posOffset>
            </wp:positionH>
            <wp:positionV relativeFrom="paragraph">
              <wp:posOffset>-733425</wp:posOffset>
            </wp:positionV>
            <wp:extent cx="5015230" cy="3512820"/>
            <wp:effectExtent l="304800" t="476250" r="299720" b="468630"/>
            <wp:wrapTight wrapText="bothSides">
              <wp:wrapPolygon edited="0">
                <wp:start x="21165" y="-237"/>
                <wp:lineTo x="14713" y="-1963"/>
                <wp:lineTo x="14455" y="-125"/>
                <wp:lineTo x="8019" y="-1965"/>
                <wp:lineTo x="7762" y="-128"/>
                <wp:lineTo x="1326" y="-1968"/>
                <wp:lineTo x="1068" y="-130"/>
                <wp:lineTo x="22" y="-429"/>
                <wp:lineTo x="-236" y="1408"/>
                <wp:lineTo x="-430" y="5176"/>
                <wp:lineTo x="-479" y="10896"/>
                <wp:lineTo x="-157" y="10988"/>
                <wp:lineTo x="-431" y="14732"/>
                <wp:lineTo x="-448" y="18431"/>
                <wp:lineTo x="-143" y="18638"/>
                <wp:lineTo x="-207" y="21486"/>
                <wp:lineTo x="275" y="21624"/>
                <wp:lineTo x="356" y="21647"/>
                <wp:lineTo x="17090" y="21654"/>
                <wp:lineTo x="21611" y="21035"/>
                <wp:lineTo x="21692" y="19267"/>
                <wp:lineTo x="21758" y="13432"/>
                <wp:lineTo x="21694" y="11502"/>
                <wp:lineTo x="21760" y="3875"/>
                <wp:lineTo x="21696" y="1945"/>
                <wp:lineTo x="21728" y="-76"/>
                <wp:lineTo x="21165" y="-237"/>
              </wp:wrapPolygon>
            </wp:wrapTight>
            <wp:docPr id="1" name="Picture 1" descr="P:\Administration\Corporate Documents\Vanias\0.5k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Administration\Corporate Documents\Vanias\0.5k 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20463">
                      <a:off x="0" y="0"/>
                      <a:ext cx="501523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CB274E" wp14:editId="15AF9209">
                <wp:simplePos x="0" y="0"/>
                <wp:positionH relativeFrom="column">
                  <wp:posOffset>-50165</wp:posOffset>
                </wp:positionH>
                <wp:positionV relativeFrom="paragraph">
                  <wp:posOffset>-133350</wp:posOffset>
                </wp:positionV>
                <wp:extent cx="2400300" cy="1524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524000"/>
                        </a:xfrm>
                        <a:custGeom>
                          <a:avLst/>
                          <a:gdLst>
                            <a:gd name="connsiteX0" fmla="*/ 0 w 2305050"/>
                            <a:gd name="connsiteY0" fmla="*/ 0 h 2838450"/>
                            <a:gd name="connsiteX1" fmla="*/ 2305050 w 2305050"/>
                            <a:gd name="connsiteY1" fmla="*/ 0 h 2838450"/>
                            <a:gd name="connsiteX2" fmla="*/ 2305050 w 2305050"/>
                            <a:gd name="connsiteY2" fmla="*/ 2838450 h 2838450"/>
                            <a:gd name="connsiteX3" fmla="*/ 0 w 2305050"/>
                            <a:gd name="connsiteY3" fmla="*/ 2838450 h 2838450"/>
                            <a:gd name="connsiteX4" fmla="*/ 0 w 2305050"/>
                            <a:gd name="connsiteY4" fmla="*/ 0 h 2838450"/>
                            <a:gd name="connsiteX0" fmla="*/ 0 w 2305050"/>
                            <a:gd name="connsiteY0" fmla="*/ 0 h 2838450"/>
                            <a:gd name="connsiteX1" fmla="*/ 2305050 w 2305050"/>
                            <a:gd name="connsiteY1" fmla="*/ 0 h 2838450"/>
                            <a:gd name="connsiteX2" fmla="*/ 2305050 w 2305050"/>
                            <a:gd name="connsiteY2" fmla="*/ 2838450 h 2838450"/>
                            <a:gd name="connsiteX3" fmla="*/ 0 w 2305050"/>
                            <a:gd name="connsiteY3" fmla="*/ 2838450 h 2838450"/>
                            <a:gd name="connsiteX4" fmla="*/ 352425 w 2305050"/>
                            <a:gd name="connsiteY4" fmla="*/ 752475 h 2838450"/>
                            <a:gd name="connsiteX5" fmla="*/ 0 w 2305050"/>
                            <a:gd name="connsiteY5" fmla="*/ 0 h 2838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305050" h="2838450">
                              <a:moveTo>
                                <a:pt x="0" y="0"/>
                              </a:moveTo>
                              <a:lnTo>
                                <a:pt x="2305050" y="0"/>
                              </a:lnTo>
                              <a:lnTo>
                                <a:pt x="2305050" y="2838450"/>
                              </a:lnTo>
                              <a:lnTo>
                                <a:pt x="0" y="2838450"/>
                              </a:lnTo>
                              <a:cubicBezTo>
                                <a:pt x="0" y="2314575"/>
                                <a:pt x="352425" y="1276350"/>
                                <a:pt x="352425" y="75247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41F57" w:rsidRPr="008E1B9B" w:rsidRDefault="00441F57">
                            <w:pPr>
                              <w:rPr>
                                <w:rFonts w:ascii="Stencil" w:hAnsi="Stencil"/>
                                <w:sz w:val="52"/>
                                <w:szCs w:val="52"/>
                              </w:rPr>
                            </w:pPr>
                            <w:r w:rsidRPr="008E1B9B">
                              <w:rPr>
                                <w:rFonts w:ascii="Stencil" w:hAnsi="Stencil"/>
                                <w:sz w:val="52"/>
                                <w:szCs w:val="52"/>
                              </w:rPr>
                              <w:t>Saturday, June 19, 11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6" style="position:absolute;margin-left:-3.95pt;margin-top:-10.5pt;width:189pt;height:1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305050,28384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" adj="-11796480,,5400" path="m,l2305050,r,2838450l,2838450c,2314575,352425,1276350,352425,752475l,xe" fillcolor="white [3201]" stroked="f" strokeweight=".5pt">
                <v:stroke joinstyle="miter"/>
                <v:formulas/>
                <v:path arrowok="t" o:connecttype="custom" o:connectlocs="0,0;2400300,0;2400300,1524000;0,1524000;366988,404013;0,0" o:connectangles="0,0,0,0,0,0" textboxrect="0,0,2305050,2838450"/>
                <v:textbox>
                  <w:txbxContent>
                    <w:p w:rsidR="00441F57" w:rsidRPr="008E1B9B" w:rsidRDefault="00441F57">
                      <w:pPr>
                        <w:rPr>
                          <w:rFonts w:ascii="Stencil" w:hAnsi="Stencil"/>
                          <w:sz w:val="52"/>
                          <w:szCs w:val="52"/>
                        </w:rPr>
                      </w:pPr>
                      <w:r w:rsidRPr="008E1B9B">
                        <w:rPr>
                          <w:rFonts w:ascii="Stencil" w:hAnsi="Stencil"/>
                          <w:sz w:val="52"/>
                          <w:szCs w:val="52"/>
                        </w:rPr>
                        <w:t>Saturday, June 19, 11am</w:t>
                      </w:r>
                    </w:p>
                  </w:txbxContent>
                </v:textbox>
              </v:shape>
            </w:pict>
          </mc:Fallback>
        </mc:AlternateContent>
      </w:r>
    </w:p>
    <w:p w:rsidR="00A01BD1" w:rsidRDefault="00A01BD1">
      <w:pPr>
        <w:rPr>
          <w:sz w:val="56"/>
          <w:szCs w:val="56"/>
        </w:rPr>
      </w:pPr>
    </w:p>
    <w:p w:rsidR="00A01BD1" w:rsidRDefault="0010363A">
      <w:pPr>
        <w:rPr>
          <w:sz w:val="56"/>
          <w:szCs w:val="56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83B2D7" wp14:editId="5770A1DE">
                <wp:simplePos x="0" y="0"/>
                <wp:positionH relativeFrom="column">
                  <wp:posOffset>-434340</wp:posOffset>
                </wp:positionH>
                <wp:positionV relativeFrom="paragraph">
                  <wp:posOffset>395605</wp:posOffset>
                </wp:positionV>
                <wp:extent cx="2533650" cy="11239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0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E1B9B" w:rsidRPr="008E1B9B" w:rsidRDefault="008E1B9B" w:rsidP="008E1B9B">
                            <w:pPr>
                              <w:spacing w:after="0"/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</w:pPr>
                            <w:r w:rsidRPr="008E1B9B"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  <w:t xml:space="preserve">Start at the Courthouse and </w:t>
                            </w:r>
                          </w:p>
                          <w:p w:rsidR="008E1B9B" w:rsidRPr="008E1B9B" w:rsidRDefault="008E1B9B" w:rsidP="008E1B9B">
                            <w:pPr>
                              <w:spacing w:after="0"/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</w:pPr>
                            <w:r w:rsidRPr="008E1B9B"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  <w:t xml:space="preserve">finish downtown!  </w:t>
                            </w:r>
                          </w:p>
                          <w:p w:rsidR="008E1B9B" w:rsidRPr="008E1B9B" w:rsidRDefault="008E1B9B" w:rsidP="008E1B9B">
                            <w:pPr>
                              <w:spacing w:after="0"/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</w:pPr>
                            <w:r w:rsidRPr="008E1B9B"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  <w:t>How easy is that</w:t>
                            </w:r>
                            <w:r w:rsidR="0010363A">
                              <w:rPr>
                                <w:rFonts w:ascii="Copperplate Gothic Bold" w:hAnsi="Copperplate Gothic Bold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34.2pt;margin-top:31.15pt;width:199.5pt;height:8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" fillcolor="white [3201]" stroked="f" strokeweight=".5pt">
                <v:textbox>
                  <w:txbxContent>
                    <w:p w:rsidR="008E1B9B" w:rsidRPr="008E1B9B" w:rsidRDefault="008E1B9B" w:rsidP="008E1B9B">
                      <w:pPr>
                        <w:spacing w:after="0"/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</w:pPr>
                      <w:r w:rsidRPr="008E1B9B"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  <w:t xml:space="preserve">Start at the Courthouse and </w:t>
                      </w:r>
                    </w:p>
                    <w:p w:rsidR="008E1B9B" w:rsidRPr="008E1B9B" w:rsidRDefault="008E1B9B" w:rsidP="008E1B9B">
                      <w:pPr>
                        <w:spacing w:after="0"/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</w:pPr>
                      <w:proofErr w:type="gramStart"/>
                      <w:r w:rsidRPr="008E1B9B"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  <w:t>finish</w:t>
                      </w:r>
                      <w:proofErr w:type="gramEnd"/>
                      <w:r w:rsidRPr="008E1B9B"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  <w:t xml:space="preserve"> downtown!  </w:t>
                      </w:r>
                    </w:p>
                    <w:p w:rsidR="008E1B9B" w:rsidRPr="008E1B9B" w:rsidRDefault="008E1B9B" w:rsidP="008E1B9B">
                      <w:pPr>
                        <w:spacing w:after="0"/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</w:pPr>
                      <w:r w:rsidRPr="008E1B9B"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  <w:t>How easy is that</w:t>
                      </w:r>
                      <w:r w:rsidR="0010363A">
                        <w:rPr>
                          <w:rFonts w:ascii="Copperplate Gothic Bold" w:hAnsi="Copperplate Gothic Bold"/>
                          <w:sz w:val="32"/>
                          <w:szCs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:rsidR="00A01BD1" w:rsidRDefault="00A01BD1">
      <w:pPr>
        <w:rPr>
          <w:sz w:val="56"/>
          <w:szCs w:val="56"/>
        </w:rPr>
      </w:pPr>
    </w:p>
    <w:p w:rsidR="001E675A" w:rsidRPr="001E675A" w:rsidRDefault="00DB0029">
      <w:pPr>
        <w:rPr>
          <w:sz w:val="72"/>
          <w:szCs w:val="72"/>
        </w:rPr>
      </w:pPr>
      <w:r w:rsidRPr="00DB0029">
        <w:rPr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AF165E" wp14:editId="0AF9F64F">
                <wp:simplePos x="0" y="0"/>
                <wp:positionH relativeFrom="margin">
                  <wp:align>center</wp:align>
                </wp:positionH>
                <wp:positionV relativeFrom="paragraph">
                  <wp:posOffset>495300</wp:posOffset>
                </wp:positionV>
                <wp:extent cx="6819900" cy="4762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9900" cy="47625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439D" w:rsidRDefault="002C1588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2"/>
                              </w:rPr>
                            </w:pPr>
                            <w:r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2"/>
                              </w:rPr>
                              <w:t xml:space="preserve">GET A COOL RACE T-SHIRT WITHOUT </w:t>
                            </w:r>
                          </w:p>
                          <w:p w:rsidR="00DB0029" w:rsidRPr="002C1588" w:rsidRDefault="002C1588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2"/>
                              </w:rPr>
                            </w:pPr>
                            <w:r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2"/>
                              </w:rPr>
                              <w:t>DOING TOO MUCH WORK!</w:t>
                            </w:r>
                          </w:p>
                          <w:p w:rsidR="0010363A" w:rsidRDefault="0010363A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:rsidR="00DB0029" w:rsidRPr="002C1588" w:rsidRDefault="00DB0029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This run is only 546 yards (0.5K) long and we’ll feed you lunch afterward! This is a 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val="single"/>
                              </w:rPr>
                              <w:t>S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low, 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val="single"/>
                              </w:rPr>
                              <w:t>L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azy </w:t>
                            </w:r>
                            <w:proofErr w:type="gramStart"/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val="single"/>
                              </w:rPr>
                              <w:t>A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nd</w:t>
                            </w:r>
                            <w:proofErr w:type="gramEnd"/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 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val="single"/>
                              </w:rPr>
                              <w:t>K</w:t>
                            </w:r>
                            <w:r w:rsid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icked-B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ack </w:t>
                            </w: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val="single"/>
                              </w:rPr>
                              <w:t>R</w:t>
                            </w:r>
                            <w:r w:rsid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un for SLAKRs.</w:t>
                            </w:r>
                          </w:p>
                          <w:p w:rsidR="0010363A" w:rsidRPr="002C1588" w:rsidRDefault="0010363A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:rsidR="0010363A" w:rsidRPr="002C1588" w:rsidRDefault="002C1588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Fun prizes will be awarded!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Lunch includes BBQ Chicken and salad</w:t>
                            </w:r>
                            <w:r w:rsidR="008C271C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.</w:t>
                            </w:r>
                          </w:p>
                          <w:p w:rsidR="0010363A" w:rsidRPr="002C1588" w:rsidRDefault="0010363A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:rsidR="00C7439D" w:rsidRDefault="00DB0029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$25/person.</w:t>
                            </w:r>
                            <w:proofErr w:type="gramEnd"/>
                            <w:r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2C1588"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To receive a t-shirt and decal, register at </w:t>
                            </w:r>
                          </w:p>
                          <w:p w:rsidR="002C1588" w:rsidRPr="002C1588" w:rsidRDefault="002C1588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Race</w:t>
                            </w:r>
                            <w:r w:rsidR="00252F4C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w</w:t>
                            </w:r>
                            <w:bookmarkStart w:id="0" w:name="_GoBack"/>
                            <w:bookmarkEnd w:id="0"/>
                            <w:r w:rsidRPr="002C158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ire.com by June 10.</w:t>
                            </w:r>
                          </w:p>
                          <w:p w:rsidR="002C1588" w:rsidRPr="002C1588" w:rsidRDefault="002C1588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:rsidR="00DB0029" w:rsidRPr="002C1588" w:rsidRDefault="002C1588" w:rsidP="00C743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Start training today!</w:t>
                            </w:r>
                            <w:r w:rsidR="00DB0029" w:rsidRPr="002C158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All procee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  <w:t>ds go to the Baldwin Rotary Club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39pt;width:537pt;height:3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" fillcolor="#1f497d [3215]" stroked="f">
                <v:textbox>
                  <w:txbxContent>
                    <w:p w:rsidR="00C7439D" w:rsidRDefault="002C1588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2"/>
                        </w:rPr>
                      </w:pPr>
                      <w:r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2"/>
                        </w:rPr>
                        <w:t xml:space="preserve">GET A COOL RACE T-SHIRT WITHOUT </w:t>
                      </w:r>
                    </w:p>
                    <w:p w:rsidR="00DB0029" w:rsidRPr="002C1588" w:rsidRDefault="002C1588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2"/>
                        </w:rPr>
                      </w:pPr>
                      <w:r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2"/>
                        </w:rPr>
                        <w:t>DOING TOO MUCH WORK!</w:t>
                      </w:r>
                    </w:p>
                    <w:p w:rsidR="0010363A" w:rsidRDefault="0010363A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40"/>
                        </w:rPr>
                      </w:pPr>
                    </w:p>
                    <w:p w:rsidR="00DB0029" w:rsidRPr="002C1588" w:rsidRDefault="00DB0029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This run is only 546 yards (0.5K) long and we’ll feed you lunch afterward! This is a 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val="single"/>
                        </w:rPr>
                        <w:t>S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low, 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val="single"/>
                        </w:rPr>
                        <w:t>L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azy </w:t>
                      </w:r>
                      <w:proofErr w:type="gramStart"/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val="single"/>
                        </w:rPr>
                        <w:t>A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nd</w:t>
                      </w:r>
                      <w:proofErr w:type="gramEnd"/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 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val="single"/>
                        </w:rPr>
                        <w:t>K</w:t>
                      </w:r>
                      <w:r w:rsid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icked-B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ack </w:t>
                      </w: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val="single"/>
                        </w:rPr>
                        <w:t>R</w:t>
                      </w:r>
                      <w:r w:rsid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un for SLAKRs.</w:t>
                      </w:r>
                    </w:p>
                    <w:p w:rsidR="0010363A" w:rsidRPr="002C1588" w:rsidRDefault="0010363A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="0010363A" w:rsidRPr="002C1588" w:rsidRDefault="002C1588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 xml:space="preserve">Fun prizes will be awarded! 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Lunch includes BBQ Chicken and salad</w:t>
                      </w:r>
                      <w:r w:rsidR="008C271C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.</w:t>
                      </w:r>
                    </w:p>
                    <w:p w:rsidR="0010363A" w:rsidRPr="002C1588" w:rsidRDefault="0010363A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="00C7439D" w:rsidRDefault="00DB0029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proofErr w:type="gramStart"/>
                      <w:r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$25/person.</w:t>
                      </w:r>
                      <w:proofErr w:type="gramEnd"/>
                      <w:r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2C1588"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To receive a t-shirt and decal, register at </w:t>
                      </w:r>
                    </w:p>
                    <w:p w:rsidR="002C1588" w:rsidRPr="002C1588" w:rsidRDefault="002C1588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Race</w:t>
                      </w:r>
                      <w:r w:rsidR="00252F4C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w</w:t>
                      </w:r>
                      <w:bookmarkStart w:id="1" w:name="_GoBack"/>
                      <w:bookmarkEnd w:id="1"/>
                      <w:r w:rsidRPr="002C158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ire.com by June 10.</w:t>
                      </w:r>
                    </w:p>
                    <w:p w:rsidR="002C1588" w:rsidRPr="002C1588" w:rsidRDefault="002C1588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="00DB0029" w:rsidRPr="002C1588" w:rsidRDefault="002C1588" w:rsidP="00C743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Start training today!</w:t>
                      </w:r>
                      <w:r w:rsidR="00DB0029" w:rsidRPr="002C158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 xml:space="preserve"> All procee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  <w:t>ds go to the Baldwin Rotary Club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E675A" w:rsidRPr="001E675A" w:rsidSect="00607E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81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61AB" w:rsidRDefault="00B361AB" w:rsidP="00DB0029">
      <w:pPr>
        <w:spacing w:after="0" w:line="240" w:lineRule="auto"/>
      </w:pPr>
      <w:r>
        <w:separator/>
      </w:r>
    </w:p>
  </w:endnote>
  <w:endnote w:type="continuationSeparator" w:id="0">
    <w:p w:rsidR="00B361AB" w:rsidRDefault="00B361AB" w:rsidP="00DB0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072" w:rsidRDefault="00CA00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029" w:rsidRPr="001E675A" w:rsidRDefault="00607E9A" w:rsidP="00607E9A">
    <w:pPr>
      <w:ind w:left="-720"/>
      <w:rPr>
        <w:sz w:val="72"/>
        <w:szCs w:val="72"/>
      </w:rPr>
    </w:pPr>
    <w:r w:rsidRPr="008E1B9B">
      <w:rPr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744AE34B" wp14:editId="77FEA2B0">
          <wp:simplePos x="0" y="0"/>
          <wp:positionH relativeFrom="column">
            <wp:posOffset>5019675</wp:posOffset>
          </wp:positionH>
          <wp:positionV relativeFrom="paragraph">
            <wp:posOffset>-109220</wp:posOffset>
          </wp:positionV>
          <wp:extent cx="1363345" cy="676275"/>
          <wp:effectExtent l="0" t="0" r="8255" b="9525"/>
          <wp:wrapSquare wrapText="bothSides"/>
          <wp:docPr id="5" name="Picture 5" descr="C:\Users\tvanias\AppData\Local\Microsoft\Windows\INetCache\Content.Word\register_image_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tvanias\AppData\Local\Microsoft\Windows\INetCache\Content.Word\register_image_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334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0029" w:rsidRPr="008E1B9B">
      <w:rPr>
        <w:i/>
        <w:sz w:val="28"/>
        <w:szCs w:val="28"/>
      </w:rPr>
      <w:t xml:space="preserve">Register at racewire.com.  Check out Baldwin Rotary Facebook page </w:t>
    </w:r>
    <w:r>
      <w:rPr>
        <w:i/>
        <w:sz w:val="28"/>
        <w:szCs w:val="28"/>
      </w:rPr>
      <w:br/>
    </w:r>
    <w:r w:rsidR="00DB0029" w:rsidRPr="008E1B9B">
      <w:rPr>
        <w:i/>
        <w:sz w:val="28"/>
        <w:szCs w:val="28"/>
      </w:rPr>
      <w:t>and website for updates.</w:t>
    </w:r>
    <w:r w:rsidR="00DB0029">
      <w:rPr>
        <w:i/>
        <w:sz w:val="28"/>
        <w:szCs w:val="28"/>
      </w:rPr>
      <w:t xml:space="preserve">  T-shirt not guaranteed after 6/10/21.</w:t>
    </w:r>
  </w:p>
  <w:p w:rsidR="00DB0029" w:rsidRDefault="00DB0029">
    <w:pPr>
      <w:pStyle w:val="Footer"/>
    </w:pPr>
  </w:p>
  <w:p w:rsidR="00DB0029" w:rsidRDefault="00DB00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072" w:rsidRDefault="00CA00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61AB" w:rsidRDefault="00B361AB" w:rsidP="00DB0029">
      <w:pPr>
        <w:spacing w:after="0" w:line="240" w:lineRule="auto"/>
      </w:pPr>
      <w:r>
        <w:separator/>
      </w:r>
    </w:p>
  </w:footnote>
  <w:footnote w:type="continuationSeparator" w:id="0">
    <w:p w:rsidR="00B361AB" w:rsidRDefault="00B361AB" w:rsidP="00DB0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072" w:rsidRDefault="00CA00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072" w:rsidRDefault="00CA007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072" w:rsidRDefault="00CA00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LWwNLY0MLA0sDBT0lEKTi0uzszPAykwqgUAQPgVFywAAAA="/>
  </w:docVars>
  <w:rsids>
    <w:rsidRoot w:val="001E675A"/>
    <w:rsid w:val="0006391C"/>
    <w:rsid w:val="0010363A"/>
    <w:rsid w:val="001D2A83"/>
    <w:rsid w:val="001E675A"/>
    <w:rsid w:val="00252F4C"/>
    <w:rsid w:val="002C1588"/>
    <w:rsid w:val="00374DB7"/>
    <w:rsid w:val="00441F57"/>
    <w:rsid w:val="00607E9A"/>
    <w:rsid w:val="007623BF"/>
    <w:rsid w:val="008C271C"/>
    <w:rsid w:val="008E1B9B"/>
    <w:rsid w:val="00A01BD1"/>
    <w:rsid w:val="00B361AB"/>
    <w:rsid w:val="00BC0504"/>
    <w:rsid w:val="00C7439D"/>
    <w:rsid w:val="00CA0072"/>
    <w:rsid w:val="00DB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7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7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0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029"/>
  </w:style>
  <w:style w:type="paragraph" w:styleId="Footer">
    <w:name w:val="footer"/>
    <w:basedOn w:val="Normal"/>
    <w:link w:val="FooterChar"/>
    <w:uiPriority w:val="99"/>
    <w:unhideWhenUsed/>
    <w:rsid w:val="00DB0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029"/>
  </w:style>
  <w:style w:type="paragraph" w:styleId="NormalWeb">
    <w:name w:val="Normal (Web)"/>
    <w:basedOn w:val="Normal"/>
    <w:uiPriority w:val="99"/>
    <w:unhideWhenUsed/>
    <w:rsid w:val="00DB00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7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7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0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029"/>
  </w:style>
  <w:style w:type="paragraph" w:styleId="Footer">
    <w:name w:val="footer"/>
    <w:basedOn w:val="Normal"/>
    <w:link w:val="FooterChar"/>
    <w:uiPriority w:val="99"/>
    <w:unhideWhenUsed/>
    <w:rsid w:val="00DB0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029"/>
  </w:style>
  <w:style w:type="paragraph" w:styleId="NormalWeb">
    <w:name w:val="Normal (Web)"/>
    <w:basedOn w:val="Normal"/>
    <w:uiPriority w:val="99"/>
    <w:unhideWhenUsed/>
    <w:rsid w:val="00DB00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7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 Vanias</dc:creator>
  <cp:lastModifiedBy>Terri Vanias</cp:lastModifiedBy>
  <cp:revision>2</cp:revision>
  <dcterms:created xsi:type="dcterms:W3CDTF">2021-05-20T18:36:00Z</dcterms:created>
  <dcterms:modified xsi:type="dcterms:W3CDTF">2021-05-20T18:36:00Z</dcterms:modified>
</cp:coreProperties>
</file>